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4C4B1EDE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A8148F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15CB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</w:t>
      </w:r>
      <w:r w:rsidR="00091F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ly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15CB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</w:t>
      </w:r>
      <w:r w:rsidR="00091F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59786" w14:textId="77777777" w:rsidR="004F4252" w:rsidRDefault="004F4252" w:rsidP="00C458D4">
      <w:r>
        <w:separator/>
      </w:r>
    </w:p>
  </w:endnote>
  <w:endnote w:type="continuationSeparator" w:id="0">
    <w:p w14:paraId="7E3CDAC5" w14:textId="77777777" w:rsidR="004F4252" w:rsidRDefault="004F4252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86941" w14:textId="77777777" w:rsidR="004F4252" w:rsidRDefault="004F4252" w:rsidP="00C458D4">
      <w:r>
        <w:separator/>
      </w:r>
    </w:p>
  </w:footnote>
  <w:footnote w:type="continuationSeparator" w:id="0">
    <w:p w14:paraId="19EA5E8A" w14:textId="77777777" w:rsidR="004F4252" w:rsidRDefault="004F4252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1F98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F2524"/>
    <w:rsid w:val="003054C6"/>
    <w:rsid w:val="00307EF3"/>
    <w:rsid w:val="00340C90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50160"/>
    <w:rsid w:val="006620B9"/>
    <w:rsid w:val="00671E5B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4A4B"/>
    <w:rsid w:val="00845D17"/>
    <w:rsid w:val="00847065"/>
    <w:rsid w:val="00847161"/>
    <w:rsid w:val="008500F4"/>
    <w:rsid w:val="00850835"/>
    <w:rsid w:val="00856B3E"/>
    <w:rsid w:val="008601D7"/>
    <w:rsid w:val="0086478D"/>
    <w:rsid w:val="00865F9A"/>
    <w:rsid w:val="00873739"/>
    <w:rsid w:val="0088238E"/>
    <w:rsid w:val="00883167"/>
    <w:rsid w:val="008A5116"/>
    <w:rsid w:val="008A64CC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4B56"/>
    <w:rsid w:val="009C25B8"/>
    <w:rsid w:val="009C3210"/>
    <w:rsid w:val="009D141F"/>
    <w:rsid w:val="009E319D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47F2"/>
    <w:rsid w:val="00DD5C66"/>
    <w:rsid w:val="00DD784A"/>
    <w:rsid w:val="00DE243D"/>
    <w:rsid w:val="00DE4CF2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1441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399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9</cp:revision>
  <cp:lastPrinted>2023-03-06T23:20:00Z</cp:lastPrinted>
  <dcterms:created xsi:type="dcterms:W3CDTF">2022-05-21T05:49:00Z</dcterms:created>
  <dcterms:modified xsi:type="dcterms:W3CDTF">2024-07-03T05:14:00Z</dcterms:modified>
</cp:coreProperties>
</file>